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ERFECTLY PUMPKIN #EU13513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3513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Eugenol, Cinnamic aldehyde, COUMARIN.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375 – 2.7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425375 – 0.851875</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158125 – 0.32</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9500075 – 0.190001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paraId="147D3D5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125 – 0.025</w:t>
            </w:r>
          </w:p>
        </w:tc>
        <w:tc>
          <w:tcPr>
            <w:tcW w:w="3118" w:type="dxa"/>
          </w:tcPr>
          <w:p w:rsidR="00827634" w:rsidRPr="00E158AE" w:rsidP="009B0F88" w14:textId="60F6CE2E">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125 – 0.02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05 – 0.0026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5 – 0.0026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25 – 0.0011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05 – 0.0005</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 [ppm]</w:t>
            </w:r>
          </w:p>
        </w:tc>
        <w:tc>
          <w:tcPr>
            <w:tcW w:w="6521" w:type="dxa"/>
          </w:tcPr>
          <w:p w:rsidR="000251E6" w:rsidRPr="00E158AE" w:rsidP="00FB22E1" w14:paraId="7F8A1D5B"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287884">
        <w:tblPrEx>
          <w:tblW w:w="10489" w:type="dxa"/>
          <w:tblLayout w:type="fixed"/>
          <w:tblLook w:val="04A0"/>
        </w:tblPrEx>
        <w:trPr>
          <w:tblHeader/>
        </w:trPr>
        <w:tc>
          <w:tcPr>
            <w:tcW w:w="10488"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PERFECTLY PUMPKIN #EU13513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ERFECTLY PUMPKIN #EU13513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alpha.-Pinene ; d-Limonene ; .beta.-Pinene ; p-Cymene ; acetyl propiony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d-Limonene ; p-Cymene ; Eugenol ; Cinnamic aldehyde ; Benzyl alcohol ; acetyl propionyl ; Benzaldehyde ; Benzyl benzo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PERFECTLY PUMPKIN #EU13513F 5% ; d-Limonene ; p-Cymene ; Cinnamic aldehyde ; Benzyl benzo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alpha.-Pinene ; d-Limonene ; .beta.-Pinene ; p-Cymene ; acetyl propiony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Eugenol, Cinnamic aldehyde, COUMARIN.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PERFECTLY PUMPKIN #EU13513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PERFECTLY PUMPKIN #EU13513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